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07AF3" w14:textId="77777777" w:rsidR="0005646D" w:rsidRPr="0005646D" w:rsidRDefault="0005646D" w:rsidP="0005646D">
      <w:pPr>
        <w:widowControl/>
        <w:spacing w:line="1200" w:lineRule="atLeast"/>
        <w:jc w:val="center"/>
        <w:rPr>
          <w:rFonts w:ascii="宋体" w:eastAsia="宋体" w:hAnsi="宋体" w:cs="宋体"/>
          <w:b/>
          <w:bCs/>
          <w:color w:val="812566"/>
          <w:kern w:val="0"/>
          <w:sz w:val="30"/>
          <w:szCs w:val="30"/>
        </w:rPr>
      </w:pPr>
      <w:r w:rsidRPr="0005646D">
        <w:rPr>
          <w:rFonts w:ascii="宋体" w:eastAsia="宋体" w:hAnsi="宋体" w:cs="宋体" w:hint="eastAsia"/>
          <w:b/>
          <w:bCs/>
          <w:color w:val="812566"/>
          <w:kern w:val="0"/>
          <w:sz w:val="30"/>
          <w:szCs w:val="30"/>
        </w:rPr>
        <w:t>南开大学实验室守则</w:t>
      </w:r>
    </w:p>
    <w:p w14:paraId="33162CC3" w14:textId="66FDF7ED" w:rsidR="0005646D" w:rsidRPr="0005646D" w:rsidRDefault="0005646D" w:rsidP="0005646D">
      <w:pPr>
        <w:widowControl/>
        <w:spacing w:line="525" w:lineRule="atLeast"/>
        <w:ind w:firstLine="480"/>
        <w:jc w:val="left"/>
        <w:rPr>
          <w:rFonts w:ascii="Arial" w:eastAsia="宋体" w:hAnsi="Arial" w:cs="Arial" w:hint="eastAsia"/>
          <w:color w:val="356564"/>
          <w:kern w:val="0"/>
          <w:sz w:val="20"/>
          <w:szCs w:val="20"/>
        </w:rPr>
      </w:pP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实验室是教师、学生从事教学、科研活动的重要场所。应当具有良好的文化、科学氛围，具有文明、整洁、安全、环保的环境。为此制定本守则。 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一、实验室用房无危漏隐患，通风、照明等基本设施完好，电路、水路、气路布局合理、安全、规范。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二、实验室内要保持整洁、卫生，实验物品、仪器设备摆放有序。实验室必须有安全卫生制度，明确职责和安全卫生工作责任人。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三、进实验室工作的教师和学生要统一穿着实验工作服装。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四、实验室要有防火、防爆炸、防盗的基本设施和措施，实验室内禁止存放私人生活物品。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五、做好实验前的准备工作，实验过程中严格按照实验操作规程操作，做好实验记录，不得擅自离岗。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六、化学易燃、易爆、强腐蚀试剂、放射性同位素、有害人体射线源、动物、各类病菌要严格管理，专门存放。明确各类危险品的管理责任人。使用时要严格按使用操作规程操作使用。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七、实验仪器设备用电负荷必须与实验室电路匹配。在实验过程中使用大功率用电设备加温、加压、烘干时实验人员不得擅自离岗。 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八、高压容器放置位置合理，安放稳固。易燃与助燃高压气瓶要分开放置并要有固定高压气瓶装置。</w:t>
      </w:r>
      <w:r w:rsidRPr="0005646D">
        <w:rPr>
          <w:rFonts w:ascii="Arial" w:eastAsia="宋体" w:hAnsi="Arial" w:cs="Arial"/>
          <w:color w:val="356564"/>
          <w:kern w:val="0"/>
          <w:sz w:val="20"/>
          <w:szCs w:val="20"/>
        </w:rPr>
        <w:br/>
      </w:r>
      <w:r w:rsidRPr="0005646D">
        <w:rPr>
          <w:rFonts w:ascii="微软雅黑" w:eastAsia="微软雅黑" w:hAnsi="微软雅黑" w:cs="Arial" w:hint="eastAsia"/>
          <w:color w:val="3F3F3F"/>
          <w:kern w:val="0"/>
          <w:szCs w:val="21"/>
          <w:shd w:val="clear" w:color="auto" w:fill="FFFFFF"/>
        </w:rPr>
        <w:t>九、强化环境保护意识，对实验室的“三废”要有妥善的存放及处理办法。</w:t>
      </w:r>
    </w:p>
    <w:sectPr w:rsidR="0005646D" w:rsidRPr="000564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LI0sDC1MDIyNzdT0lEKTi0uzszPAykwrAUA01Co7iwAAAA="/>
  </w:docVars>
  <w:rsids>
    <w:rsidRoot w:val="0005646D"/>
    <w:rsid w:val="00056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95CB2F"/>
  <w15:chartTrackingRefBased/>
  <w15:docId w15:val="{45AFADB4-301E-45E0-B684-E342158CD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style-span">
    <w:name w:val="apple-style-span"/>
    <w:basedOn w:val="a0"/>
    <w:rsid w:val="0005646D"/>
  </w:style>
  <w:style w:type="character" w:customStyle="1" w:styleId="apple-converted-space">
    <w:name w:val="apple-converted-space"/>
    <w:basedOn w:val="a0"/>
    <w:rsid w:val="000564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80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29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3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2</Words>
  <Characters>502</Characters>
  <Application>Microsoft Office Word</Application>
  <DocSecurity>0</DocSecurity>
  <Lines>20</Lines>
  <Paragraphs>2</Paragraphs>
  <ScaleCrop>false</ScaleCrop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4-01-11T02:15:00Z</dcterms:created>
  <dcterms:modified xsi:type="dcterms:W3CDTF">2024-01-11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a117b3-6b23-4f25-8302-70f51f47dc58</vt:lpwstr>
  </property>
</Properties>
</file>